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w:t>
      </w:r>
      <w:r>
        <w:t xml:space="preserve"> </w:t>
      </w:r>
      <w:r>
        <w:t xml:space="preserve">London</w:t>
      </w:r>
      <w:r>
        <w:t xml:space="preserve"> </w:t>
      </w:r>
      <w:r>
        <w:t xml:space="preserve">UK</w:t>
      </w:r>
    </w:p>
    <w:bookmarkStart w:id="20" w:name="X88184ce05588f16af7701d3aa7634c1b7183390"/>
    <w:p>
      <w:pPr>
        <w:pStyle w:val="Heading1"/>
      </w:pPr>
      <w:r>
        <w:t xml:space="preserve">INTERNSHIP APPLICATION LETTER FOR POLICE OFFICER POSITION</w:t>
      </w:r>
    </w:p>
    <w:p>
      <w:pPr>
        <w:pStyle w:val="FirstParagraph"/>
      </w:pPr>
      <w:r>
        <w:t xml:space="preserve">Jane Smith</w:t>
      </w:r>
      <w:r>
        <w:br/>
      </w:r>
      <w:r>
        <w:t xml:space="preserve">123 Oakwood Avenue, London, SE1 9AA</w:t>
      </w:r>
      <w:r>
        <w:br/>
      </w:r>
      <w:r>
        <w:t xml:space="preserve">janem.smith@email.com | +44 7900 123456</w:t>
      </w:r>
      <w:r>
        <w:br/>
      </w:r>
      <w:r>
        <w:t xml:space="preserve">October 26, 2023</w:t>
      </w:r>
    </w:p>
    <w:bookmarkEnd w:id="20"/>
    <w:p>
      <w:pPr>
        <w:pStyle w:val="BodyText"/>
      </w:pPr>
      <w:r>
        <w:t xml:space="preserve">Chief Officer</w:t>
      </w:r>
      <w:r>
        <w:br/>
      </w:r>
      <w:r>
        <w:t xml:space="preserve">Metropolitan Police Service Recruitment Department</w:t>
      </w:r>
      <w:r>
        <w:br/>
      </w:r>
      <w:r>
        <w:t xml:space="preserve">HQ Building, New Scotland Yard</w:t>
      </w:r>
      <w:r>
        <w:br/>
      </w:r>
      <w:r>
        <w:t xml:space="preserve">London, SW1A 0EX</w:t>
      </w:r>
    </w:p>
    <w:p>
      <w:pPr>
        <w:pStyle w:val="BodyText"/>
      </w:pPr>
      <w:r>
        <w:t xml:space="preserve">October 26, 2023</w:t>
      </w:r>
    </w:p>
    <w:p>
      <w:pPr>
        <w:pStyle w:val="BodyText"/>
      </w:pPr>
      <w:r>
        <w:t xml:space="preserve">Dear Chief Officer,</w:t>
      </w:r>
    </w:p>
    <w:p>
      <w:pPr>
        <w:pStyle w:val="BodyText"/>
      </w:pPr>
      <w:r>
        <w:t xml:space="preserve">It is with profound enthusiasm and unwavering commitment to public service that I submit my application for the Police Constable Degree Apprenticeship programme within the Metropolitan Police Service in London, United Kingdom. While I understand that formal "internship" opportunities are not standard for initial officer appointments, I am writing to express my deep dedication to commencing a career as a sworn Police Officer through the recognised professional training pathway offered by the Met. My application aligns with the core values of integrity, respect, and service that define policing in the United Kingdom's capital city, London.</w:t>
      </w:r>
    </w:p>
    <w:p>
      <w:pPr>
        <w:pStyle w:val="BodyText"/>
      </w:pPr>
      <w:r>
        <w:t xml:space="preserve">Having grown up in South London and witnessed first-hand both the vibrancy of communities like Brixton and Tottenham and their challenges with youth engagement and neighbourhood safety, my aspiration to serve as a Police Officer has been nurtured since childhood. I have long admired the Metropolitan Police Service's historic role in protecting one of the world’s most diverse cities – a diversity that is truly reflected in London’s 9 million residents. The opportunity to contribute meaningfully to this dynamic environment through the United Kingdom's premier police force represents not just a career choice, but a calling rooted in community responsibility.</w:t>
      </w:r>
    </w:p>
    <w:p>
      <w:pPr>
        <w:pStyle w:val="BodyText"/>
      </w:pPr>
      <w:r>
        <w:t xml:space="preserve">My academic background at King's College London, where I earned a Bachelor of Arts in Criminology with First-Class Honours, provided rigorous grounding in contemporary policing challenges. Modules such as "Policing Urban Diversity," "Community Safety Strategies," and "Criminal Justice Policy Analysis" directly prepared me for the complexities of modern law enforcement in London. My dissertation on 'The Impact of Digital Policing on Community Trust in Inner-London Boroughs' involved extensive fieldwork across 3 local policing areas, including interactions with officers from the Met's Cyber Crime Unit and Intelligence Teams. This research deepened my understanding that effective policing in London requires both technological adeptness and profound cultural sensitivity – a balance I am eager to embody as an officer.</w:t>
      </w:r>
    </w:p>
    <w:p>
      <w:pPr>
        <w:pStyle w:val="BodyText"/>
      </w:pPr>
      <w:r>
        <w:t xml:space="preserve">Beyond academics, I have actively engaged with London communities through volunteer work demonstrating my practical commitment. For two years, I coordinated the 'Notting Hill Community Safety Partnership,' working alongside local residents and MPS liaison officers to organise youth mentorship programmes following summer disturbances. This involved drafting safety protocols compliant with ACPO (Association of Chief Police Officers) guidelines, facilitating de-escalation workshops for young people facing gang-related risks, and supporting victims of hate crimes through the Met's Victim Support Network. These experiences crystallised my belief that proactive community engagement – not just reactive enforcement – is fundamental to London's safety. I also completed a 6-month voluntary placement with the City of London Police’s Public Order Unit, observing crowd management strategies during major events like the New Year's Eve celebrations on the South Bank.</w:t>
      </w:r>
    </w:p>
    <w:p>
      <w:pPr>
        <w:pStyle w:val="BodyText"/>
      </w:pPr>
      <w:r>
        <w:t xml:space="preserve">I fully appreciate that becoming a Police Officer in London requires exceptional physical and mental resilience. I maintain rigorous fitness standards through regular training with my local community rugby club, including monthly obstacle course drills mirroring Met fitness assessments. I have also undergone Mental Resilience Training through the National Police Chiefs’ Council (NPCC) online portal to prepare for high-stress scenarios common in a city that operates 24/7. My knowledge of London-specific policing contexts is extensive: from understanding the unique challenges of securing landmarks like Trafalgar Square and the Tower of London, to navigating transport networks including the Underground during emergencies, to addressing issues impacting vulnerable populations in areas like Hackney and Camden.</w:t>
      </w:r>
    </w:p>
    <w:p>
      <w:pPr>
        <w:pStyle w:val="BodyText"/>
      </w:pPr>
      <w:r>
        <w:t xml:space="preserve">The Metropolitan Police Service's current strategic focus on 'London is for Everyone' resonates deeply with my values. I am particularly inspired by the Met’s initiatives to improve officer diversity, combat bias in policing, and integrate mental health support into frontline work – all priorities I wish to advance as a future member of the force. My application is not merely about securing a position; it is an earnest commitment to becoming part of London's protective fabric. I am prepared for the demanding training at Hendon Police College, understand the rigorous background checks required by UK law, and accept that service in London’s police force means dedication beyond standard working hours.</w:t>
      </w:r>
    </w:p>
    <w:p>
      <w:pPr>
        <w:pStyle w:val="BodyText"/>
      </w:pPr>
      <w:r>
        <w:t xml:space="preserve">As a resident who has navigated London’s transport systems during rush hour emergencies and volunteered through community centres like the Brixton Trust, I possess an intimate understanding of how policing impacts daily life across the capital. I am confident that my blend of academic insight, grassroots experience, cultural awareness, and physical readiness aligns precisely with the requirements for a Police Officer in United Kingdom London. The prospect of contributing to crime reduction in areas like Westminster where tourist safety is paramount, or supporting families in Lambeth through community policing teams – these are not abstract goals but tangible objectives I seek to achieve.</w:t>
      </w:r>
    </w:p>
    <w:p>
      <w:pPr>
        <w:pStyle w:val="BodyText"/>
      </w:pPr>
      <w:r>
        <w:t xml:space="preserve">I respectfully request the opportunity to discuss my application further and demonstrate my commitment during the formal assessment process. Thank you for considering this Internship Application Letter as a formal expression of my dedication to serving as a Police Officer within the Metropolitan Police Service. I am eager to bring my passion, preparation, and local perspective to your department’s mission of protecting Londoners across all 32 boroughs.</w:t>
      </w:r>
    </w:p>
    <w:p>
      <w:pPr>
        <w:pStyle w:val="BodyText"/>
      </w:pPr>
      <w:r>
        <w:t xml:space="preserve">Yours sincerely,</w:t>
      </w:r>
    </w:p>
    <w:p>
      <w:pPr>
        <w:pStyle w:val="BodyText"/>
      </w:pPr>
      <w:r>
        <w:t xml:space="preserve">Jane Smi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ce Officer Position - London UK</dc:title>
  <dc:creator/>
  <dc:language>en</dc:language>
  <cp:keywords/>
  <dcterms:created xsi:type="dcterms:W3CDTF">2025-12-10T09:15:08Z</dcterms:created>
  <dcterms:modified xsi:type="dcterms:W3CDTF">2025-12-10T09:15:08Z</dcterms:modified>
</cp:coreProperties>
</file>

<file path=docProps/custom.xml><?xml version="1.0" encoding="utf-8"?>
<Properties xmlns="http://schemas.openxmlformats.org/officeDocument/2006/custom-properties" xmlns:vt="http://schemas.openxmlformats.org/officeDocument/2006/docPropsVTypes"/>
</file>